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761"/>
        <w:gridCol w:w="1689"/>
        <w:gridCol w:w="2163"/>
        <w:gridCol w:w="1748"/>
        <w:gridCol w:w="1701"/>
      </w:tblGrid>
      <w:tr w:rsidR="002053E1" w:rsidRPr="002053E1" w14:paraId="3B63C741" w14:textId="77777777" w:rsidTr="008836B7">
        <w:trPr>
          <w:jc w:val="center"/>
        </w:trPr>
        <w:tc>
          <w:tcPr>
            <w:tcW w:w="9062" w:type="dxa"/>
            <w:gridSpan w:val="5"/>
            <w:vAlign w:val="center"/>
          </w:tcPr>
          <w:p w14:paraId="6B47B60F" w14:textId="58EC3D34" w:rsidR="002053E1" w:rsidRPr="002053E1" w:rsidRDefault="0068589B" w:rsidP="008836B7">
            <w:pPr>
              <w:jc w:val="center"/>
              <w:rPr>
                <w:b/>
              </w:rPr>
            </w:pPr>
            <w:r w:rsidRPr="002053E1">
              <w:rPr>
                <w:b/>
              </w:rPr>
              <w:t>T.C. KIRKLARELİ ÜNİVERSİTESİ</w:t>
            </w:r>
          </w:p>
          <w:p w14:paraId="2562F348" w14:textId="3FEFABD2" w:rsidR="002053E1" w:rsidRPr="002053E1" w:rsidRDefault="0068589B" w:rsidP="008836B7">
            <w:pPr>
              <w:jc w:val="center"/>
              <w:rPr>
                <w:b/>
              </w:rPr>
            </w:pPr>
            <w:r w:rsidRPr="002053E1">
              <w:rPr>
                <w:b/>
              </w:rPr>
              <w:t>FEN BİLİMLERİ ENSTİTÜSÜ</w:t>
            </w:r>
          </w:p>
          <w:p w14:paraId="75D8AA3C" w14:textId="5641BADE" w:rsidR="002053E1" w:rsidRPr="002053E1" w:rsidRDefault="0068589B" w:rsidP="008836B7">
            <w:pPr>
              <w:jc w:val="center"/>
              <w:rPr>
                <w:b/>
              </w:rPr>
            </w:pPr>
            <w:r w:rsidRPr="002053E1">
              <w:rPr>
                <w:b/>
              </w:rPr>
              <w:t>ENERJİ SİSTEMLERİ MÜHENDİSLİĞİ YÜKSEK LİSANS PROGRAMI</w:t>
            </w:r>
          </w:p>
          <w:p w14:paraId="7F13AE4D" w14:textId="32B81AA9" w:rsidR="002053E1" w:rsidRPr="002053E1" w:rsidRDefault="0068589B" w:rsidP="008836B7">
            <w:pPr>
              <w:jc w:val="center"/>
              <w:rPr>
                <w:b/>
              </w:rPr>
            </w:pPr>
            <w:r w:rsidRPr="002053E1">
              <w:rPr>
                <w:b/>
              </w:rPr>
              <w:t>2022 -2023 AKADEMİK YILI, BAHAR YARIYILI</w:t>
            </w:r>
          </w:p>
          <w:p w14:paraId="5B03C9DB" w14:textId="1717F107" w:rsidR="002053E1" w:rsidRPr="002053E1" w:rsidRDefault="002431BF" w:rsidP="008836B7">
            <w:pPr>
              <w:jc w:val="center"/>
              <w:rPr>
                <w:b/>
              </w:rPr>
            </w:pPr>
            <w:r>
              <w:rPr>
                <w:b/>
              </w:rPr>
              <w:t>FİNAL</w:t>
            </w:r>
            <w:r w:rsidR="0068589B" w:rsidRPr="002053E1">
              <w:rPr>
                <w:b/>
              </w:rPr>
              <w:t xml:space="preserve"> SINAV</w:t>
            </w:r>
            <w:r>
              <w:rPr>
                <w:b/>
              </w:rPr>
              <w:t>I</w:t>
            </w:r>
            <w:r w:rsidR="0068589B" w:rsidRPr="002053E1">
              <w:rPr>
                <w:b/>
              </w:rPr>
              <w:t xml:space="preserve"> PROGRAMI</w:t>
            </w:r>
          </w:p>
        </w:tc>
      </w:tr>
      <w:tr w:rsidR="002053E1" w:rsidRPr="002053E1" w14:paraId="5E879DCB" w14:textId="77777777" w:rsidTr="008836B7">
        <w:trPr>
          <w:jc w:val="center"/>
        </w:trPr>
        <w:tc>
          <w:tcPr>
            <w:tcW w:w="1761" w:type="dxa"/>
            <w:vAlign w:val="center"/>
          </w:tcPr>
          <w:p w14:paraId="7DDFDA48" w14:textId="5088C1B5" w:rsidR="002053E1" w:rsidRPr="002053E1" w:rsidRDefault="0068589B" w:rsidP="008836B7">
            <w:pPr>
              <w:jc w:val="center"/>
              <w:rPr>
                <w:b/>
              </w:rPr>
            </w:pPr>
            <w:r>
              <w:rPr>
                <w:b/>
              </w:rPr>
              <w:t>SINAV TARIHI</w:t>
            </w:r>
          </w:p>
        </w:tc>
        <w:tc>
          <w:tcPr>
            <w:tcW w:w="1689" w:type="dxa"/>
            <w:vAlign w:val="center"/>
          </w:tcPr>
          <w:p w14:paraId="0FC5FBEA" w14:textId="365179E9" w:rsidR="002053E1" w:rsidRPr="002053E1" w:rsidRDefault="0068589B" w:rsidP="008836B7">
            <w:pPr>
              <w:jc w:val="center"/>
              <w:rPr>
                <w:b/>
              </w:rPr>
            </w:pPr>
            <w:r>
              <w:rPr>
                <w:b/>
              </w:rPr>
              <w:t>SINAV SAATI</w:t>
            </w:r>
          </w:p>
        </w:tc>
        <w:tc>
          <w:tcPr>
            <w:tcW w:w="2163" w:type="dxa"/>
            <w:vAlign w:val="center"/>
          </w:tcPr>
          <w:p w14:paraId="395DE7F2" w14:textId="27F368EA" w:rsidR="002053E1" w:rsidRPr="002053E1" w:rsidRDefault="0068589B" w:rsidP="008836B7">
            <w:pPr>
              <w:jc w:val="center"/>
              <w:rPr>
                <w:b/>
              </w:rPr>
            </w:pPr>
            <w:r>
              <w:rPr>
                <w:b/>
              </w:rPr>
              <w:t>DERSIN ADI</w:t>
            </w:r>
          </w:p>
        </w:tc>
        <w:tc>
          <w:tcPr>
            <w:tcW w:w="1748" w:type="dxa"/>
            <w:vAlign w:val="center"/>
          </w:tcPr>
          <w:p w14:paraId="629801A2" w14:textId="4055F61A" w:rsidR="002053E1" w:rsidRPr="002053E1" w:rsidRDefault="0068589B" w:rsidP="008836B7">
            <w:pPr>
              <w:jc w:val="center"/>
              <w:rPr>
                <w:b/>
              </w:rPr>
            </w:pPr>
            <w:r>
              <w:rPr>
                <w:b/>
              </w:rPr>
              <w:t>DERSI VEREN ÖĞRETIM ÜYESI</w:t>
            </w:r>
          </w:p>
        </w:tc>
        <w:tc>
          <w:tcPr>
            <w:tcW w:w="1701" w:type="dxa"/>
            <w:vAlign w:val="center"/>
          </w:tcPr>
          <w:p w14:paraId="7C839211" w14:textId="7038EFF9" w:rsidR="002053E1" w:rsidRPr="002053E1" w:rsidRDefault="0068589B" w:rsidP="008836B7">
            <w:pPr>
              <w:jc w:val="center"/>
              <w:rPr>
                <w:b/>
              </w:rPr>
            </w:pPr>
            <w:r>
              <w:rPr>
                <w:b/>
              </w:rPr>
              <w:t>SINAV SÜRESI</w:t>
            </w:r>
          </w:p>
        </w:tc>
      </w:tr>
      <w:tr w:rsidR="002053E1" w:rsidRPr="002053E1" w14:paraId="364F6F4A" w14:textId="77777777" w:rsidTr="008836B7">
        <w:trPr>
          <w:jc w:val="center"/>
        </w:trPr>
        <w:tc>
          <w:tcPr>
            <w:tcW w:w="1761" w:type="dxa"/>
            <w:vAlign w:val="center"/>
          </w:tcPr>
          <w:p w14:paraId="58B920DC" w14:textId="0146C112" w:rsidR="002053E1" w:rsidRPr="002053E1" w:rsidRDefault="0068589B" w:rsidP="008836B7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  <w:r w:rsidR="002431BF">
              <w:rPr>
                <w:b/>
              </w:rPr>
              <w:t>6</w:t>
            </w:r>
            <w:r>
              <w:rPr>
                <w:b/>
              </w:rPr>
              <w:t>/0</w:t>
            </w:r>
            <w:r w:rsidR="002431BF">
              <w:rPr>
                <w:b/>
              </w:rPr>
              <w:t>6</w:t>
            </w:r>
            <w:r>
              <w:rPr>
                <w:b/>
              </w:rPr>
              <w:t>/2023</w:t>
            </w:r>
          </w:p>
        </w:tc>
        <w:tc>
          <w:tcPr>
            <w:tcW w:w="1689" w:type="dxa"/>
            <w:vAlign w:val="center"/>
          </w:tcPr>
          <w:p w14:paraId="512E83D1" w14:textId="06F1EF5D" w:rsidR="002053E1" w:rsidRPr="002053E1" w:rsidRDefault="002431BF" w:rsidP="008836B7">
            <w:pPr>
              <w:jc w:val="center"/>
              <w:rPr>
                <w:b/>
              </w:rPr>
            </w:pPr>
            <w:r>
              <w:rPr>
                <w:b/>
              </w:rPr>
              <w:t>14:30</w:t>
            </w:r>
          </w:p>
        </w:tc>
        <w:tc>
          <w:tcPr>
            <w:tcW w:w="2163" w:type="dxa"/>
            <w:vAlign w:val="center"/>
          </w:tcPr>
          <w:p w14:paraId="0083D859" w14:textId="78F97B5A" w:rsidR="002053E1" w:rsidRPr="002053E1" w:rsidRDefault="0068589B" w:rsidP="008836B7">
            <w:pPr>
              <w:jc w:val="center"/>
              <w:rPr>
                <w:b/>
              </w:rPr>
            </w:pPr>
            <w:r w:rsidRPr="002053E1">
              <w:rPr>
                <w:b/>
              </w:rPr>
              <w:t>YAKIT PİLLERİ VE UYGULAMALARI</w:t>
            </w:r>
          </w:p>
        </w:tc>
        <w:tc>
          <w:tcPr>
            <w:tcW w:w="1748" w:type="dxa"/>
            <w:vAlign w:val="center"/>
          </w:tcPr>
          <w:p w14:paraId="5D0F85A1" w14:textId="51C1B57E" w:rsidR="002053E1" w:rsidRPr="002053E1" w:rsidRDefault="0068589B" w:rsidP="008836B7">
            <w:pPr>
              <w:jc w:val="center"/>
              <w:rPr>
                <w:b/>
              </w:rPr>
            </w:pPr>
            <w:r w:rsidRPr="002053E1">
              <w:rPr>
                <w:b/>
              </w:rPr>
              <w:t>DOÇ. DR. FATIH SEMERCİ</w:t>
            </w:r>
          </w:p>
        </w:tc>
        <w:tc>
          <w:tcPr>
            <w:tcW w:w="1701" w:type="dxa"/>
            <w:vAlign w:val="center"/>
          </w:tcPr>
          <w:p w14:paraId="37864D47" w14:textId="4275812B" w:rsidR="002053E1" w:rsidRPr="002053E1" w:rsidRDefault="002431BF" w:rsidP="008836B7">
            <w:pPr>
              <w:jc w:val="center"/>
              <w:rPr>
                <w:b/>
              </w:rPr>
            </w:pPr>
            <w:r>
              <w:rPr>
                <w:b/>
              </w:rPr>
              <w:t>90 DAKİKA</w:t>
            </w:r>
          </w:p>
        </w:tc>
      </w:tr>
      <w:tr w:rsidR="002431BF" w:rsidRPr="002053E1" w14:paraId="51526B7A" w14:textId="77777777" w:rsidTr="008836B7">
        <w:trPr>
          <w:jc w:val="center"/>
        </w:trPr>
        <w:tc>
          <w:tcPr>
            <w:tcW w:w="1761" w:type="dxa"/>
            <w:vAlign w:val="center"/>
          </w:tcPr>
          <w:p w14:paraId="41262D97" w14:textId="372AA179" w:rsidR="002431BF" w:rsidRDefault="002431BF" w:rsidP="002431BF">
            <w:pPr>
              <w:jc w:val="center"/>
              <w:rPr>
                <w:b/>
              </w:rPr>
            </w:pPr>
            <w:r>
              <w:rPr>
                <w:b/>
              </w:rPr>
              <w:t>07/06/2023</w:t>
            </w:r>
          </w:p>
        </w:tc>
        <w:tc>
          <w:tcPr>
            <w:tcW w:w="1689" w:type="dxa"/>
            <w:vAlign w:val="center"/>
          </w:tcPr>
          <w:p w14:paraId="70AFCB13" w14:textId="01664961" w:rsidR="002431BF" w:rsidRDefault="002431BF" w:rsidP="002431BF">
            <w:pPr>
              <w:jc w:val="center"/>
              <w:rPr>
                <w:b/>
              </w:rPr>
            </w:pPr>
            <w:r>
              <w:rPr>
                <w:b/>
              </w:rPr>
              <w:t>14:30</w:t>
            </w:r>
          </w:p>
        </w:tc>
        <w:tc>
          <w:tcPr>
            <w:tcW w:w="2163" w:type="dxa"/>
            <w:vAlign w:val="center"/>
          </w:tcPr>
          <w:p w14:paraId="230E9436" w14:textId="71DDDEB2" w:rsidR="002431BF" w:rsidRPr="002053E1" w:rsidRDefault="002431BF" w:rsidP="002431BF">
            <w:pPr>
              <w:jc w:val="center"/>
              <w:rPr>
                <w:b/>
              </w:rPr>
            </w:pPr>
            <w:r>
              <w:rPr>
                <w:b/>
              </w:rPr>
              <w:t>SEMİNER</w:t>
            </w:r>
          </w:p>
        </w:tc>
        <w:tc>
          <w:tcPr>
            <w:tcW w:w="1748" w:type="dxa"/>
            <w:vAlign w:val="center"/>
          </w:tcPr>
          <w:p w14:paraId="01589C49" w14:textId="4E488596" w:rsidR="002431BF" w:rsidRPr="002053E1" w:rsidRDefault="002431BF" w:rsidP="002431BF">
            <w:pPr>
              <w:jc w:val="center"/>
              <w:rPr>
                <w:b/>
              </w:rPr>
            </w:pPr>
            <w:r w:rsidRPr="002053E1">
              <w:rPr>
                <w:b/>
              </w:rPr>
              <w:t>DOÇ. DR. FATIH SEMERCİ</w:t>
            </w:r>
          </w:p>
        </w:tc>
        <w:tc>
          <w:tcPr>
            <w:tcW w:w="1701" w:type="dxa"/>
            <w:vAlign w:val="center"/>
          </w:tcPr>
          <w:p w14:paraId="3F7046A1" w14:textId="14B48903" w:rsidR="002431BF" w:rsidRDefault="002431BF" w:rsidP="002431BF">
            <w:pPr>
              <w:jc w:val="center"/>
              <w:rPr>
                <w:b/>
              </w:rPr>
            </w:pPr>
            <w:r>
              <w:rPr>
                <w:b/>
              </w:rPr>
              <w:t>120 DAKİKA</w:t>
            </w:r>
          </w:p>
        </w:tc>
      </w:tr>
      <w:tr w:rsidR="002431BF" w:rsidRPr="002053E1" w14:paraId="33954CAB" w14:textId="77777777" w:rsidTr="008836B7">
        <w:trPr>
          <w:jc w:val="center"/>
        </w:trPr>
        <w:tc>
          <w:tcPr>
            <w:tcW w:w="1761" w:type="dxa"/>
            <w:vAlign w:val="center"/>
          </w:tcPr>
          <w:p w14:paraId="466D5415" w14:textId="150D5A9F" w:rsidR="002431BF" w:rsidRDefault="002431BF" w:rsidP="002431BF">
            <w:pPr>
              <w:jc w:val="center"/>
              <w:rPr>
                <w:b/>
              </w:rPr>
            </w:pPr>
            <w:r>
              <w:rPr>
                <w:b/>
              </w:rPr>
              <w:t>08/06/2023</w:t>
            </w:r>
          </w:p>
        </w:tc>
        <w:tc>
          <w:tcPr>
            <w:tcW w:w="1689" w:type="dxa"/>
            <w:vAlign w:val="center"/>
          </w:tcPr>
          <w:p w14:paraId="6B3F723B" w14:textId="3C5A38F0" w:rsidR="002431BF" w:rsidRDefault="002431BF" w:rsidP="002431BF">
            <w:pPr>
              <w:jc w:val="center"/>
              <w:rPr>
                <w:b/>
              </w:rPr>
            </w:pPr>
            <w:r>
              <w:rPr>
                <w:b/>
              </w:rPr>
              <w:t>14:30</w:t>
            </w:r>
          </w:p>
        </w:tc>
        <w:tc>
          <w:tcPr>
            <w:tcW w:w="2163" w:type="dxa"/>
            <w:vAlign w:val="center"/>
          </w:tcPr>
          <w:p w14:paraId="7C0E4202" w14:textId="6C472B59" w:rsidR="002431BF" w:rsidRDefault="002431BF" w:rsidP="002431BF">
            <w:pPr>
              <w:jc w:val="center"/>
              <w:rPr>
                <w:b/>
              </w:rPr>
            </w:pPr>
            <w:r w:rsidRPr="002053E1">
              <w:rPr>
                <w:b/>
              </w:rPr>
              <w:t>KATI ATIKTAN ENERJİ ÜRETİM TEKNOLOJİLERİ</w:t>
            </w:r>
          </w:p>
        </w:tc>
        <w:tc>
          <w:tcPr>
            <w:tcW w:w="1748" w:type="dxa"/>
            <w:vAlign w:val="center"/>
          </w:tcPr>
          <w:p w14:paraId="4A073B3D" w14:textId="0156DF36" w:rsidR="002431BF" w:rsidRPr="002053E1" w:rsidRDefault="002431BF" w:rsidP="002431BF">
            <w:pPr>
              <w:jc w:val="center"/>
              <w:rPr>
                <w:b/>
              </w:rPr>
            </w:pPr>
            <w:r w:rsidRPr="002053E1">
              <w:rPr>
                <w:b/>
              </w:rPr>
              <w:t>DOÇ. DR. BETÜL ÖZER</w:t>
            </w:r>
          </w:p>
        </w:tc>
        <w:tc>
          <w:tcPr>
            <w:tcW w:w="1701" w:type="dxa"/>
            <w:vAlign w:val="center"/>
          </w:tcPr>
          <w:p w14:paraId="12787E63" w14:textId="7CBDC10D" w:rsidR="002431BF" w:rsidRDefault="002431BF" w:rsidP="002431BF">
            <w:pPr>
              <w:jc w:val="center"/>
              <w:rPr>
                <w:b/>
              </w:rPr>
            </w:pPr>
            <w:r>
              <w:rPr>
                <w:b/>
              </w:rPr>
              <w:t>90 DAKİKA</w:t>
            </w:r>
          </w:p>
        </w:tc>
      </w:tr>
      <w:tr w:rsidR="002431BF" w:rsidRPr="002053E1" w14:paraId="10A420D5" w14:textId="77777777" w:rsidTr="008836B7">
        <w:trPr>
          <w:jc w:val="center"/>
        </w:trPr>
        <w:tc>
          <w:tcPr>
            <w:tcW w:w="1761" w:type="dxa"/>
            <w:vAlign w:val="center"/>
          </w:tcPr>
          <w:p w14:paraId="18EE9C8B" w14:textId="038C3D0F" w:rsidR="002431BF" w:rsidRDefault="002431BF" w:rsidP="002431BF">
            <w:pPr>
              <w:jc w:val="center"/>
              <w:rPr>
                <w:b/>
              </w:rPr>
            </w:pPr>
            <w:r>
              <w:rPr>
                <w:b/>
              </w:rPr>
              <w:t>09/06/2023</w:t>
            </w:r>
          </w:p>
        </w:tc>
        <w:tc>
          <w:tcPr>
            <w:tcW w:w="1689" w:type="dxa"/>
            <w:vAlign w:val="center"/>
          </w:tcPr>
          <w:p w14:paraId="14F83459" w14:textId="360F2C56" w:rsidR="002431BF" w:rsidRDefault="002431BF" w:rsidP="002431BF">
            <w:pPr>
              <w:jc w:val="center"/>
              <w:rPr>
                <w:b/>
              </w:rPr>
            </w:pPr>
            <w:r>
              <w:rPr>
                <w:b/>
              </w:rPr>
              <w:t>14:30</w:t>
            </w:r>
          </w:p>
        </w:tc>
        <w:tc>
          <w:tcPr>
            <w:tcW w:w="2163" w:type="dxa"/>
            <w:vAlign w:val="center"/>
          </w:tcPr>
          <w:p w14:paraId="10FD087C" w14:textId="7F24A872" w:rsidR="002431BF" w:rsidRPr="002053E1" w:rsidRDefault="002431BF" w:rsidP="002431BF">
            <w:pPr>
              <w:jc w:val="center"/>
              <w:rPr>
                <w:b/>
              </w:rPr>
            </w:pPr>
            <w:r w:rsidRPr="002053E1">
              <w:rPr>
                <w:b/>
              </w:rPr>
              <w:t>ENERJİ SİSTEMLERİNİN ANALİZİ</w:t>
            </w:r>
          </w:p>
        </w:tc>
        <w:tc>
          <w:tcPr>
            <w:tcW w:w="1748" w:type="dxa"/>
            <w:vAlign w:val="center"/>
          </w:tcPr>
          <w:p w14:paraId="563B41D4" w14:textId="3C5F0903" w:rsidR="002431BF" w:rsidRPr="002053E1" w:rsidRDefault="002431BF" w:rsidP="002431BF">
            <w:pPr>
              <w:jc w:val="center"/>
              <w:rPr>
                <w:b/>
              </w:rPr>
            </w:pPr>
            <w:r w:rsidRPr="002053E1">
              <w:rPr>
                <w:b/>
              </w:rPr>
              <w:t>DOÇ. DR. ENGIN HÜNER</w:t>
            </w:r>
          </w:p>
        </w:tc>
        <w:tc>
          <w:tcPr>
            <w:tcW w:w="1701" w:type="dxa"/>
            <w:vAlign w:val="center"/>
          </w:tcPr>
          <w:p w14:paraId="3A59587A" w14:textId="24E98BA3" w:rsidR="002431BF" w:rsidRDefault="002431BF" w:rsidP="002431BF">
            <w:pPr>
              <w:jc w:val="center"/>
              <w:rPr>
                <w:b/>
              </w:rPr>
            </w:pPr>
            <w:r>
              <w:rPr>
                <w:b/>
              </w:rPr>
              <w:t>90 DAKİKA</w:t>
            </w:r>
          </w:p>
        </w:tc>
      </w:tr>
    </w:tbl>
    <w:p w14:paraId="5F2DBDDD" w14:textId="0B111F1A" w:rsidR="00EE5140" w:rsidRDefault="00EE5140" w:rsidP="002053E1">
      <w:pPr>
        <w:jc w:val="center"/>
        <w:rPr>
          <w:b/>
        </w:rPr>
      </w:pPr>
    </w:p>
    <w:p w14:paraId="2AE2E8E3" w14:textId="5E0D0808" w:rsidR="00E35430" w:rsidRDefault="00E35430" w:rsidP="002053E1">
      <w:pPr>
        <w:jc w:val="center"/>
        <w:rPr>
          <w:b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761"/>
        <w:gridCol w:w="1689"/>
        <w:gridCol w:w="2163"/>
        <w:gridCol w:w="1748"/>
        <w:gridCol w:w="1701"/>
      </w:tblGrid>
      <w:tr w:rsidR="00E35430" w:rsidRPr="002053E1" w14:paraId="3E62C8A2" w14:textId="77777777" w:rsidTr="00647594">
        <w:trPr>
          <w:jc w:val="center"/>
        </w:trPr>
        <w:tc>
          <w:tcPr>
            <w:tcW w:w="9062" w:type="dxa"/>
            <w:gridSpan w:val="5"/>
            <w:vAlign w:val="center"/>
          </w:tcPr>
          <w:p w14:paraId="76821A49" w14:textId="77777777" w:rsidR="00E35430" w:rsidRPr="002053E1" w:rsidRDefault="00E35430" w:rsidP="00647594">
            <w:pPr>
              <w:jc w:val="center"/>
              <w:rPr>
                <w:b/>
              </w:rPr>
            </w:pPr>
            <w:r w:rsidRPr="002053E1">
              <w:rPr>
                <w:b/>
              </w:rPr>
              <w:t>T.C. KIRKLARELİ ÜNİVERSİTESİ</w:t>
            </w:r>
          </w:p>
          <w:p w14:paraId="78375934" w14:textId="77777777" w:rsidR="00E35430" w:rsidRPr="002053E1" w:rsidRDefault="00E35430" w:rsidP="00647594">
            <w:pPr>
              <w:jc w:val="center"/>
              <w:rPr>
                <w:b/>
              </w:rPr>
            </w:pPr>
            <w:r w:rsidRPr="002053E1">
              <w:rPr>
                <w:b/>
              </w:rPr>
              <w:t>FEN BİLİMLERİ ENSTİTÜSÜ</w:t>
            </w:r>
          </w:p>
          <w:p w14:paraId="7E66154D" w14:textId="77777777" w:rsidR="00E35430" w:rsidRPr="002053E1" w:rsidRDefault="00E35430" w:rsidP="00647594">
            <w:pPr>
              <w:jc w:val="center"/>
              <w:rPr>
                <w:b/>
              </w:rPr>
            </w:pPr>
            <w:r w:rsidRPr="002053E1">
              <w:rPr>
                <w:b/>
              </w:rPr>
              <w:t>ENERJİ SİSTEMLERİ MÜHENDİSLİĞİ YÜKSEK LİSANS PROGRAMI</w:t>
            </w:r>
          </w:p>
          <w:p w14:paraId="2D4C1D17" w14:textId="77777777" w:rsidR="00E35430" w:rsidRPr="002053E1" w:rsidRDefault="00E35430" w:rsidP="00647594">
            <w:pPr>
              <w:jc w:val="center"/>
              <w:rPr>
                <w:b/>
              </w:rPr>
            </w:pPr>
            <w:r w:rsidRPr="002053E1">
              <w:rPr>
                <w:b/>
              </w:rPr>
              <w:t>2022 -2023 AKADEMİK YILI, BAHAR YARIYILI</w:t>
            </w:r>
          </w:p>
          <w:p w14:paraId="5C04C768" w14:textId="0AE79D9A" w:rsidR="00E35430" w:rsidRPr="002053E1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BÜTÜNLEME</w:t>
            </w:r>
            <w:r w:rsidRPr="002053E1">
              <w:rPr>
                <w:b/>
              </w:rPr>
              <w:t xml:space="preserve"> SINAV</w:t>
            </w:r>
            <w:r>
              <w:rPr>
                <w:b/>
              </w:rPr>
              <w:t>I</w:t>
            </w:r>
            <w:r w:rsidRPr="002053E1">
              <w:rPr>
                <w:b/>
              </w:rPr>
              <w:t xml:space="preserve"> PROGRAMI</w:t>
            </w:r>
          </w:p>
        </w:tc>
      </w:tr>
      <w:tr w:rsidR="00E35430" w:rsidRPr="002053E1" w14:paraId="0BDBCEA9" w14:textId="77777777" w:rsidTr="00647594">
        <w:trPr>
          <w:jc w:val="center"/>
        </w:trPr>
        <w:tc>
          <w:tcPr>
            <w:tcW w:w="1761" w:type="dxa"/>
            <w:vAlign w:val="center"/>
          </w:tcPr>
          <w:p w14:paraId="6EB7BF3F" w14:textId="77777777" w:rsidR="00E35430" w:rsidRPr="002053E1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SINAV TARIHI</w:t>
            </w:r>
          </w:p>
        </w:tc>
        <w:tc>
          <w:tcPr>
            <w:tcW w:w="1689" w:type="dxa"/>
            <w:vAlign w:val="center"/>
          </w:tcPr>
          <w:p w14:paraId="1A30D045" w14:textId="77777777" w:rsidR="00E35430" w:rsidRPr="002053E1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SINAV SAATI</w:t>
            </w:r>
          </w:p>
        </w:tc>
        <w:tc>
          <w:tcPr>
            <w:tcW w:w="2163" w:type="dxa"/>
            <w:vAlign w:val="center"/>
          </w:tcPr>
          <w:p w14:paraId="5DB2AE9F" w14:textId="77777777" w:rsidR="00E35430" w:rsidRPr="002053E1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DERSIN ADI</w:t>
            </w:r>
          </w:p>
        </w:tc>
        <w:tc>
          <w:tcPr>
            <w:tcW w:w="1748" w:type="dxa"/>
            <w:vAlign w:val="center"/>
          </w:tcPr>
          <w:p w14:paraId="2AE1F583" w14:textId="77777777" w:rsidR="00E35430" w:rsidRPr="002053E1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DERSI VEREN ÖĞRETIM ÜYESI</w:t>
            </w:r>
          </w:p>
        </w:tc>
        <w:tc>
          <w:tcPr>
            <w:tcW w:w="1701" w:type="dxa"/>
            <w:vAlign w:val="center"/>
          </w:tcPr>
          <w:p w14:paraId="39945DB6" w14:textId="77777777" w:rsidR="00E35430" w:rsidRPr="002053E1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SINAV SÜRESI</w:t>
            </w:r>
          </w:p>
        </w:tc>
      </w:tr>
      <w:tr w:rsidR="00E35430" w:rsidRPr="002053E1" w14:paraId="036961F6" w14:textId="77777777" w:rsidTr="00647594">
        <w:trPr>
          <w:jc w:val="center"/>
        </w:trPr>
        <w:tc>
          <w:tcPr>
            <w:tcW w:w="1761" w:type="dxa"/>
            <w:vAlign w:val="center"/>
          </w:tcPr>
          <w:p w14:paraId="0A93DE13" w14:textId="213F9C9B" w:rsidR="00E35430" w:rsidRPr="002053E1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04/07/2023</w:t>
            </w:r>
          </w:p>
        </w:tc>
        <w:tc>
          <w:tcPr>
            <w:tcW w:w="1689" w:type="dxa"/>
            <w:vAlign w:val="center"/>
          </w:tcPr>
          <w:p w14:paraId="65BB269D" w14:textId="77777777" w:rsidR="00E35430" w:rsidRPr="002053E1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14:30</w:t>
            </w:r>
          </w:p>
        </w:tc>
        <w:tc>
          <w:tcPr>
            <w:tcW w:w="2163" w:type="dxa"/>
            <w:vAlign w:val="center"/>
          </w:tcPr>
          <w:p w14:paraId="57C53937" w14:textId="77777777" w:rsidR="00E35430" w:rsidRPr="002053E1" w:rsidRDefault="00E35430" w:rsidP="00647594">
            <w:pPr>
              <w:jc w:val="center"/>
              <w:rPr>
                <w:b/>
              </w:rPr>
            </w:pPr>
            <w:r w:rsidRPr="002053E1">
              <w:rPr>
                <w:b/>
              </w:rPr>
              <w:t>YAKIT PİLLERİ VE UYGULAMALARI</w:t>
            </w:r>
          </w:p>
        </w:tc>
        <w:tc>
          <w:tcPr>
            <w:tcW w:w="1748" w:type="dxa"/>
            <w:vAlign w:val="center"/>
          </w:tcPr>
          <w:p w14:paraId="4430C733" w14:textId="77777777" w:rsidR="00E35430" w:rsidRPr="002053E1" w:rsidRDefault="00E35430" w:rsidP="00647594">
            <w:pPr>
              <w:jc w:val="center"/>
              <w:rPr>
                <w:b/>
              </w:rPr>
            </w:pPr>
            <w:r w:rsidRPr="002053E1">
              <w:rPr>
                <w:b/>
              </w:rPr>
              <w:t>DOÇ. DR. FATIH SEMERCİ</w:t>
            </w:r>
          </w:p>
        </w:tc>
        <w:tc>
          <w:tcPr>
            <w:tcW w:w="1701" w:type="dxa"/>
            <w:vAlign w:val="center"/>
          </w:tcPr>
          <w:p w14:paraId="1E56CFAA" w14:textId="77777777" w:rsidR="00E35430" w:rsidRPr="002053E1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90 DAKİKA</w:t>
            </w:r>
          </w:p>
        </w:tc>
      </w:tr>
      <w:tr w:rsidR="00E35430" w:rsidRPr="002053E1" w14:paraId="5A79BB3A" w14:textId="77777777" w:rsidTr="00647594">
        <w:trPr>
          <w:jc w:val="center"/>
        </w:trPr>
        <w:tc>
          <w:tcPr>
            <w:tcW w:w="1761" w:type="dxa"/>
            <w:vAlign w:val="center"/>
          </w:tcPr>
          <w:p w14:paraId="1EB01F90" w14:textId="183B480E" w:rsidR="00E35430" w:rsidRDefault="00E35430" w:rsidP="00647594">
            <w:pPr>
              <w:jc w:val="center"/>
              <w:rPr>
                <w:b/>
              </w:rPr>
            </w:pPr>
            <w:bookmarkStart w:id="0" w:name="_GoBack"/>
            <w:bookmarkEnd w:id="0"/>
            <w:r>
              <w:rPr>
                <w:b/>
              </w:rPr>
              <w:t>06/07/2023</w:t>
            </w:r>
          </w:p>
        </w:tc>
        <w:tc>
          <w:tcPr>
            <w:tcW w:w="1689" w:type="dxa"/>
            <w:vAlign w:val="center"/>
          </w:tcPr>
          <w:p w14:paraId="65B78F95" w14:textId="77777777" w:rsidR="00E35430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14:30</w:t>
            </w:r>
          </w:p>
        </w:tc>
        <w:tc>
          <w:tcPr>
            <w:tcW w:w="2163" w:type="dxa"/>
            <w:vAlign w:val="center"/>
          </w:tcPr>
          <w:p w14:paraId="4E0C30C7" w14:textId="77777777" w:rsidR="00E35430" w:rsidRDefault="00E35430" w:rsidP="00647594">
            <w:pPr>
              <w:jc w:val="center"/>
              <w:rPr>
                <w:b/>
              </w:rPr>
            </w:pPr>
            <w:r w:rsidRPr="002053E1">
              <w:rPr>
                <w:b/>
              </w:rPr>
              <w:t>KATI ATIKTAN ENERJİ ÜRETİM TEKNOLOJİLERİ</w:t>
            </w:r>
          </w:p>
        </w:tc>
        <w:tc>
          <w:tcPr>
            <w:tcW w:w="1748" w:type="dxa"/>
            <w:vAlign w:val="center"/>
          </w:tcPr>
          <w:p w14:paraId="44B8207A" w14:textId="77777777" w:rsidR="00E35430" w:rsidRPr="002053E1" w:rsidRDefault="00E35430" w:rsidP="00647594">
            <w:pPr>
              <w:jc w:val="center"/>
              <w:rPr>
                <w:b/>
              </w:rPr>
            </w:pPr>
            <w:r w:rsidRPr="002053E1">
              <w:rPr>
                <w:b/>
              </w:rPr>
              <w:t>DOÇ. DR. BETÜL ÖZER</w:t>
            </w:r>
          </w:p>
        </w:tc>
        <w:tc>
          <w:tcPr>
            <w:tcW w:w="1701" w:type="dxa"/>
            <w:vAlign w:val="center"/>
          </w:tcPr>
          <w:p w14:paraId="66C2CE85" w14:textId="77777777" w:rsidR="00E35430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90 DAKİKA</w:t>
            </w:r>
          </w:p>
        </w:tc>
      </w:tr>
      <w:tr w:rsidR="00E35430" w:rsidRPr="002053E1" w14:paraId="686F3614" w14:textId="77777777" w:rsidTr="00647594">
        <w:trPr>
          <w:jc w:val="center"/>
        </w:trPr>
        <w:tc>
          <w:tcPr>
            <w:tcW w:w="1761" w:type="dxa"/>
            <w:vAlign w:val="center"/>
          </w:tcPr>
          <w:p w14:paraId="0B108407" w14:textId="254D00AD" w:rsidR="00E35430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07/07/2023</w:t>
            </w:r>
          </w:p>
        </w:tc>
        <w:tc>
          <w:tcPr>
            <w:tcW w:w="1689" w:type="dxa"/>
            <w:vAlign w:val="center"/>
          </w:tcPr>
          <w:p w14:paraId="13A5BFDC" w14:textId="77777777" w:rsidR="00E35430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14:30</w:t>
            </w:r>
          </w:p>
        </w:tc>
        <w:tc>
          <w:tcPr>
            <w:tcW w:w="2163" w:type="dxa"/>
            <w:vAlign w:val="center"/>
          </w:tcPr>
          <w:p w14:paraId="58BE210E" w14:textId="77777777" w:rsidR="00E35430" w:rsidRPr="002053E1" w:rsidRDefault="00E35430" w:rsidP="00647594">
            <w:pPr>
              <w:jc w:val="center"/>
              <w:rPr>
                <w:b/>
              </w:rPr>
            </w:pPr>
            <w:r w:rsidRPr="002053E1">
              <w:rPr>
                <w:b/>
              </w:rPr>
              <w:t>ENERJİ SİSTEMLERİNİN ANALİZİ</w:t>
            </w:r>
          </w:p>
        </w:tc>
        <w:tc>
          <w:tcPr>
            <w:tcW w:w="1748" w:type="dxa"/>
            <w:vAlign w:val="center"/>
          </w:tcPr>
          <w:p w14:paraId="1106F087" w14:textId="77777777" w:rsidR="00E35430" w:rsidRPr="002053E1" w:rsidRDefault="00E35430" w:rsidP="00647594">
            <w:pPr>
              <w:jc w:val="center"/>
              <w:rPr>
                <w:b/>
              </w:rPr>
            </w:pPr>
            <w:r w:rsidRPr="002053E1">
              <w:rPr>
                <w:b/>
              </w:rPr>
              <w:t>DOÇ. DR. ENGIN HÜNER</w:t>
            </w:r>
          </w:p>
        </w:tc>
        <w:tc>
          <w:tcPr>
            <w:tcW w:w="1701" w:type="dxa"/>
            <w:vAlign w:val="center"/>
          </w:tcPr>
          <w:p w14:paraId="524627BC" w14:textId="77777777" w:rsidR="00E35430" w:rsidRDefault="00E35430" w:rsidP="00647594">
            <w:pPr>
              <w:jc w:val="center"/>
              <w:rPr>
                <w:b/>
              </w:rPr>
            </w:pPr>
            <w:r>
              <w:rPr>
                <w:b/>
              </w:rPr>
              <w:t>90 DAKİKA</w:t>
            </w:r>
          </w:p>
        </w:tc>
      </w:tr>
    </w:tbl>
    <w:p w14:paraId="34FA0442" w14:textId="77777777" w:rsidR="00E35430" w:rsidRPr="002053E1" w:rsidRDefault="00E35430" w:rsidP="002053E1">
      <w:pPr>
        <w:jc w:val="center"/>
        <w:rPr>
          <w:b/>
        </w:rPr>
      </w:pPr>
    </w:p>
    <w:sectPr w:rsidR="00E35430" w:rsidRPr="002053E1" w:rsidSect="004449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MjO0MDa1NDIzMjVR0lEKTi0uzszPAykwqgUA08a6NywAAAA="/>
  </w:docVars>
  <w:rsids>
    <w:rsidRoot w:val="00D85436"/>
    <w:rsid w:val="000329C7"/>
    <w:rsid w:val="00110E19"/>
    <w:rsid w:val="00117AE0"/>
    <w:rsid w:val="002053E1"/>
    <w:rsid w:val="002431BF"/>
    <w:rsid w:val="00346027"/>
    <w:rsid w:val="003A7335"/>
    <w:rsid w:val="0044492F"/>
    <w:rsid w:val="0068589B"/>
    <w:rsid w:val="006A4D62"/>
    <w:rsid w:val="008020FD"/>
    <w:rsid w:val="008836B7"/>
    <w:rsid w:val="00D85436"/>
    <w:rsid w:val="00E35430"/>
    <w:rsid w:val="00EE3AC3"/>
    <w:rsid w:val="00EE5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6884A86"/>
  <w15:chartTrackingRefBased/>
  <w15:docId w15:val="{CBC7B14A-6DC1-4D77-8497-78E507746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E19"/>
    <w:rPr>
      <w:rFonts w:ascii="Arial" w:hAnsi="Arial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053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semerci</dc:creator>
  <cp:keywords/>
  <dc:description/>
  <cp:lastModifiedBy>user</cp:lastModifiedBy>
  <cp:revision>8</cp:revision>
  <dcterms:created xsi:type="dcterms:W3CDTF">2023-04-24T14:20:00Z</dcterms:created>
  <dcterms:modified xsi:type="dcterms:W3CDTF">2023-06-22T10:45:00Z</dcterms:modified>
</cp:coreProperties>
</file>